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62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4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20880658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S THOMA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5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127733 inadequate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127733 inadequate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4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0Z</dcterms:created>
  <dcterms:modified xsi:type="dcterms:W3CDTF">2024-04-25T1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